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utomotive Engineer position at [Company Name] in India New Delhi. As a dedicated and skilled professional with over [X years] of experience in automotive engineering, I am eager to contribute my technical expertise, innovative mindset, and passion for sustainable mobility to drive advancements in the Indian automotive sector. India New Delhi, as a hub of technological innovation and economic growth, presents an exciting opportunity to align my career with a dynamic industry that is shaping the future of transportation.</w:t>
      </w:r>
    </w:p>
    <w:p>
      <w:pPr>
        <w:pStyle w:val="BodyText"/>
      </w:pPr>
      <w:r>
        <w:t xml:space="preserve">My academic background in [Your Degree, e.g., Bachelor’s/Master’s in Mechanical Engineering] from [Your University] has provided me with a strong foundation in automotive systems, vehicle dynamics, and engineering design principles. Over the years, I have refined my skills through hands-on experience in various roles that require precision, creativity, and a deep understanding of both traditional and emerging automotive technologies. As an Automotive Engineer, I have worked on projects ranging from powertrain optimization to advanced driver-assistance systems (ADAS), ensuring compliance with global standards while adapting to the unique demands of the Indian market.</w:t>
      </w:r>
    </w:p>
    <w:p>
      <w:pPr>
        <w:pStyle w:val="BodyText"/>
      </w:pPr>
      <w:r>
        <w:t xml:space="preserve">India New Delhi’s strategic importance as a center for automotive manufacturing and R&amp;D has always resonated with my professional goals. The city’s growing emphasis on electric vehicles (EVs), fuel efficiency, and emission control aligns perfectly with my expertise in sustainable engineering solutions. I have closely followed the initiatives of the Indian government, such as the Faster Adoption and Manufacturing of Electric Vehicles (FAME) scheme, which highlight the critical role engineers play in advancing green mobility. My ability to integrate cutting-edge technologies with cost-effective strategies makes me well-suited to contribute to [Company Name]’s mission of delivering innovative automotive solutions tailored for India’s diverse needs.</w:t>
      </w:r>
    </w:p>
    <w:p>
      <w:pPr>
        <w:pStyle w:val="BodyText"/>
      </w:pPr>
      <w:r>
        <w:t xml:space="preserve">One of my key strengths as an Automotive Engineer is my proficiency in using industry-standard software such as CATIA, SolidWorks, and ANSYS for 3D modeling, simulation, and analysis. This has enabled me to optimize vehicle performance, reduce development cycles, and ensure adherence to safety regulations. For instance, during my tenure at [Previous Company], I led a team to redesign a critical component of a commercial vehicle’s braking system, resulting in a 15% improvement in efficiency while maintaining compliance with Bharat Stage VI emission norms. Such achievements underscore my commitment to delivering high-quality engineering solutions that meet both technical and regulatory requirements.</w:t>
      </w:r>
    </w:p>
    <w:p>
      <w:pPr>
        <w:pStyle w:val="BodyText"/>
      </w:pPr>
      <w:r>
        <w:t xml:space="preserve">Moreover, I have a strong understanding of the challenges and opportunities specific to the Indian automotive landscape. The country’s rapidly evolving market demands engineers who can balance innovation with affordability, scalability, and cultural relevance. My experience in working with local suppliers and collaborating with cross-functional teams has equipped me to navigate these complexities effectively. I am particularly passionate about contributing to the development of vehicles that cater to India’s unique driving conditions, such as high temperatures, varying road infrastructures, and the rising demand for electric mobility.</w:t>
      </w:r>
    </w:p>
    <w:p>
      <w:pPr>
        <w:pStyle w:val="BodyText"/>
      </w:pPr>
      <w:r>
        <w:t xml:space="preserve">India New Delhi’s vibrant ecosystem of automotive startups, research institutions, and multinational corporations has further fueled my ambition to work in this region. I have actively participated in industry forums and workshops that focus on emerging trends like autonomous vehicles, smart manufacturing, and digital twins. These experiences have not only expanded my knowledge but also reinforced my belief that the future of automotive engineering lies in collaboration, sustainability, and technological disruption.</w:t>
      </w:r>
    </w:p>
    <w:p>
      <w:pPr>
        <w:pStyle w:val="BodyText"/>
      </w:pPr>
      <w:r>
        <w:t xml:space="preserve">What excites me most about the opportunity at [Company Name] is the chance to contribute to a forward-thinking organization that values innovation and excellence. I am particularly drawn to your commitment to [mention specific company value or project, e.g., "developing eco-friendly vehicles" or "advancing intelligent transportation systems"]. As an Automotive Engineer, I am confident that my technical expertise, problem-solving abilities, and dedication to quality will enable me to make meaningful contributions to your team. I am also eager to learn from the diverse perspectives of professionals in India New Delhi, where the convergence of tradition and modernity creates a unique environment for engineering excellence.</w:t>
      </w:r>
    </w:p>
    <w:p>
      <w:pPr>
        <w:pStyle w:val="BodyText"/>
      </w:pPr>
      <w:r>
        <w:t xml:space="preserve">I would be honored to bring my skills and enthusiasm to [Company Name] and play a role in shaping the future of automotive technology in India. I am available at your earliest convenience for an interview and can be reached at [Your Phone Number] or [Your Email Address]. Thank you for considering my application, and I look forward to the possibility of contributing to your organization’s success.</w:t>
      </w:r>
    </w:p>
    <w:p>
      <w:pPr>
        <w:pStyle w:val="BodyText"/>
      </w:pPr>
      <w:r>
        <w:t xml:space="preserve">Sincerely,</w:t>
      </w:r>
      <w:r>
        <w:br/>
      </w:r>
      <w:r>
        <w:t xml:space="preserve">[Your Full Name]</w:t>
      </w:r>
      <w:r>
        <w:br/>
      </w:r>
      <w:r>
        <w:t xml:space="preserve">[Your Contact Information]</w:t>
      </w:r>
      <w:r>
        <w:br/>
      </w:r>
      <w:r>
        <w:t xml:space="preserve">[LinkedIn Profile/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1T08:34:57Z</dcterms:created>
  <dcterms:modified xsi:type="dcterms:W3CDTF">2026-07-21T08:34:57Z</dcterms:modified>
</cp:coreProperties>
</file>

<file path=docProps/custom.xml><?xml version="1.0" encoding="utf-8"?>
<Properties xmlns="http://schemas.openxmlformats.org/officeDocument/2006/custom-properties" xmlns:vt="http://schemas.openxmlformats.org/officeDocument/2006/docPropsVTypes"/>
</file>